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9A4A8" w14:textId="77777777" w:rsidR="0086184D" w:rsidRDefault="0086184D" w:rsidP="00D32F4E">
      <w:pPr>
        <w:pStyle w:val="BodyText"/>
        <w:spacing w:line="360" w:lineRule="auto"/>
        <w:ind w:left="198" w:right="456"/>
        <w:jc w:val="center"/>
        <w:rPr>
          <w:b/>
          <w:bCs/>
        </w:rPr>
      </w:pPr>
      <w:r>
        <w:rPr>
          <w:b/>
          <w:bCs/>
        </w:rPr>
        <w:t>T.C.</w:t>
      </w:r>
    </w:p>
    <w:p w14:paraId="0FA22BD0" w14:textId="1922920C" w:rsidR="00CF7F0F" w:rsidRPr="006A0D7F" w:rsidRDefault="0002332B" w:rsidP="00D32F4E">
      <w:pPr>
        <w:pStyle w:val="BodyText"/>
        <w:spacing w:line="360" w:lineRule="auto"/>
        <w:ind w:left="198" w:right="456"/>
        <w:jc w:val="center"/>
        <w:rPr>
          <w:b/>
          <w:bCs/>
          <w:spacing w:val="1"/>
        </w:rPr>
      </w:pPr>
      <w:r w:rsidRPr="006A0D7F">
        <w:rPr>
          <w:b/>
          <w:bCs/>
        </w:rPr>
        <w:t>DİCLE</w:t>
      </w:r>
      <w:r w:rsidR="00CF7F0F" w:rsidRPr="006A0D7F">
        <w:rPr>
          <w:b/>
          <w:bCs/>
        </w:rPr>
        <w:t xml:space="preserve"> ÜNİVERSİTESİ</w:t>
      </w:r>
      <w:r w:rsidR="00CF7F0F" w:rsidRPr="006A0D7F">
        <w:rPr>
          <w:b/>
          <w:bCs/>
          <w:spacing w:val="1"/>
        </w:rPr>
        <w:t xml:space="preserve"> </w:t>
      </w:r>
    </w:p>
    <w:p w14:paraId="5039915A" w14:textId="787A8736" w:rsidR="00CF7F0F" w:rsidRPr="006A0D7F" w:rsidRDefault="00CF7F0F" w:rsidP="00D32F4E">
      <w:pPr>
        <w:pStyle w:val="BodyText"/>
        <w:spacing w:line="360" w:lineRule="auto"/>
        <w:ind w:left="198" w:right="456"/>
        <w:jc w:val="center"/>
        <w:rPr>
          <w:b/>
          <w:bCs/>
        </w:rPr>
      </w:pPr>
      <w:r w:rsidRPr="006A0D7F">
        <w:rPr>
          <w:b/>
          <w:bCs/>
        </w:rPr>
        <w:t>MÜHENDİSLİK</w:t>
      </w:r>
      <w:r w:rsidRPr="006A0D7F">
        <w:rPr>
          <w:b/>
          <w:bCs/>
          <w:spacing w:val="-8"/>
        </w:rPr>
        <w:t xml:space="preserve"> </w:t>
      </w:r>
      <w:r w:rsidRPr="006A0D7F">
        <w:rPr>
          <w:b/>
          <w:bCs/>
        </w:rPr>
        <w:t>FAKÜLTESİ</w:t>
      </w:r>
    </w:p>
    <w:p w14:paraId="3C42D472" w14:textId="38DC175B" w:rsidR="00D32F4E" w:rsidRDefault="00CF7F0F" w:rsidP="00D32F4E">
      <w:pPr>
        <w:pStyle w:val="BodyText"/>
        <w:spacing w:line="360" w:lineRule="auto"/>
        <w:ind w:left="199" w:right="456"/>
        <w:jc w:val="center"/>
        <w:rPr>
          <w:b/>
          <w:bCs/>
        </w:rPr>
      </w:pPr>
      <w:r w:rsidRPr="006A0D7F">
        <w:rPr>
          <w:b/>
          <w:bCs/>
        </w:rPr>
        <w:t>İNŞAAT</w:t>
      </w:r>
      <w:r w:rsidRPr="006A0D7F">
        <w:rPr>
          <w:b/>
          <w:bCs/>
          <w:spacing w:val="-4"/>
        </w:rPr>
        <w:t xml:space="preserve"> </w:t>
      </w:r>
      <w:r w:rsidRPr="006A0D7F">
        <w:rPr>
          <w:b/>
          <w:bCs/>
        </w:rPr>
        <w:t>MÜHENDİSLİĞİ</w:t>
      </w:r>
      <w:r w:rsidRPr="006A0D7F">
        <w:rPr>
          <w:b/>
          <w:bCs/>
          <w:spacing w:val="-7"/>
        </w:rPr>
        <w:t xml:space="preserve"> </w:t>
      </w:r>
      <w:r w:rsidRPr="006A0D7F">
        <w:rPr>
          <w:b/>
          <w:bCs/>
        </w:rPr>
        <w:t>BÖLÜM</w:t>
      </w:r>
      <w:r w:rsidRPr="006A0D7F">
        <w:rPr>
          <w:b/>
          <w:bCs/>
          <w:spacing w:val="-4"/>
        </w:rPr>
        <w:t xml:space="preserve"> </w:t>
      </w:r>
      <w:r w:rsidRPr="006A0D7F">
        <w:rPr>
          <w:b/>
          <w:bCs/>
        </w:rPr>
        <w:t>BAŞKANLIĞI’NA</w:t>
      </w:r>
      <w:r w:rsidR="001A6CB9">
        <w:rPr>
          <w:b/>
          <w:bCs/>
        </w:rPr>
        <w:t>,</w:t>
      </w:r>
    </w:p>
    <w:p w14:paraId="5FD841BD" w14:textId="6E8A3BEC" w:rsidR="00CF7F0F" w:rsidRPr="006A0D7F" w:rsidRDefault="00D32F4E" w:rsidP="00D32F4E">
      <w:pPr>
        <w:pStyle w:val="BodyText"/>
        <w:spacing w:line="360" w:lineRule="auto"/>
        <w:ind w:left="199" w:right="456"/>
        <w:jc w:val="center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</w:t>
      </w:r>
      <w:r w:rsidR="0002332B" w:rsidRPr="006A0D7F">
        <w:rPr>
          <w:b/>
          <w:bCs/>
        </w:rPr>
        <w:t>DİYARBAKIR</w:t>
      </w:r>
    </w:p>
    <w:p w14:paraId="065ECE00" w14:textId="77777777" w:rsidR="00CF7F0F" w:rsidRPr="006A0D7F" w:rsidRDefault="00CF7F0F" w:rsidP="00CF7F0F">
      <w:pPr>
        <w:pStyle w:val="BodyText"/>
        <w:spacing w:before="2"/>
        <w:rPr>
          <w:sz w:val="16"/>
        </w:rPr>
      </w:pPr>
    </w:p>
    <w:p w14:paraId="000513D1" w14:textId="77777777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7910E6A4" w14:textId="77777777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7E51D120" w14:textId="77777777" w:rsidR="002B792A" w:rsidRPr="006A0D7F" w:rsidRDefault="002B792A" w:rsidP="00CF7F0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DD5F757" w14:textId="68560235" w:rsidR="00CF7F0F" w:rsidRPr="006A0D7F" w:rsidRDefault="00CF7F0F" w:rsidP="00CF7F0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A0D7F">
        <w:rPr>
          <w:rFonts w:ascii="Times New Roman" w:hAnsi="Times New Roman" w:cs="Times New Roman"/>
        </w:rPr>
        <w:t>20...</w:t>
      </w:r>
      <w:r w:rsidR="00E147A8" w:rsidRPr="006A0D7F">
        <w:rPr>
          <w:rFonts w:ascii="Times New Roman" w:hAnsi="Times New Roman" w:cs="Times New Roman"/>
        </w:rPr>
        <w:t>..</w:t>
      </w:r>
      <w:r w:rsidRPr="006A0D7F">
        <w:rPr>
          <w:rFonts w:ascii="Times New Roman" w:hAnsi="Times New Roman" w:cs="Times New Roman"/>
        </w:rPr>
        <w:t>./20</w:t>
      </w:r>
      <w:r w:rsidR="00E147A8" w:rsidRPr="006A0D7F">
        <w:rPr>
          <w:rFonts w:ascii="Times New Roman" w:hAnsi="Times New Roman" w:cs="Times New Roman"/>
        </w:rPr>
        <w:t>…</w:t>
      </w:r>
      <w:r w:rsidRPr="006A0D7F">
        <w:rPr>
          <w:rFonts w:ascii="Times New Roman" w:hAnsi="Times New Roman" w:cs="Times New Roman"/>
        </w:rPr>
        <w:t>… Eğitim-Öğretim yılı …………</w:t>
      </w:r>
      <w:r w:rsidR="00E147A8" w:rsidRPr="006A0D7F">
        <w:rPr>
          <w:rFonts w:ascii="Times New Roman" w:hAnsi="Times New Roman" w:cs="Times New Roman"/>
        </w:rPr>
        <w:t>…</w:t>
      </w:r>
      <w:r w:rsidRPr="006A0D7F">
        <w:rPr>
          <w:rFonts w:ascii="Times New Roman" w:hAnsi="Times New Roman" w:cs="Times New Roman"/>
        </w:rPr>
        <w:t xml:space="preserve"> yarı</w:t>
      </w:r>
      <w:r w:rsidR="006A0D7F">
        <w:rPr>
          <w:rFonts w:ascii="Times New Roman" w:hAnsi="Times New Roman" w:cs="Times New Roman"/>
        </w:rPr>
        <w:t xml:space="preserve"> </w:t>
      </w:r>
      <w:r w:rsidRPr="006A0D7F">
        <w:rPr>
          <w:rFonts w:ascii="Times New Roman" w:hAnsi="Times New Roman" w:cs="Times New Roman"/>
        </w:rPr>
        <w:t xml:space="preserve">yılında aldığım Bitirme </w:t>
      </w:r>
      <w:r w:rsidR="006A0D7F">
        <w:rPr>
          <w:rFonts w:ascii="Times New Roman" w:hAnsi="Times New Roman" w:cs="Times New Roman"/>
        </w:rPr>
        <w:t>Ödevi</w:t>
      </w:r>
      <w:r w:rsidR="005E43D4">
        <w:rPr>
          <w:rFonts w:ascii="Times New Roman" w:hAnsi="Times New Roman" w:cs="Times New Roman"/>
        </w:rPr>
        <w:t>/Proje</w:t>
      </w:r>
      <w:r w:rsidR="006A0D7F">
        <w:rPr>
          <w:rFonts w:ascii="Times New Roman" w:hAnsi="Times New Roman" w:cs="Times New Roman"/>
        </w:rPr>
        <w:t xml:space="preserve"> dersi</w:t>
      </w:r>
      <w:r w:rsidR="00D32F4E">
        <w:rPr>
          <w:rFonts w:ascii="Times New Roman" w:hAnsi="Times New Roman" w:cs="Times New Roman"/>
        </w:rPr>
        <w:t xml:space="preserve"> sunumumu</w:t>
      </w:r>
      <w:r w:rsidRPr="006A0D7F">
        <w:rPr>
          <w:rFonts w:ascii="Times New Roman" w:hAnsi="Times New Roman" w:cs="Times New Roman"/>
        </w:rPr>
        <w:t xml:space="preserve"> Bölüm Başkanlığı’nca ilan edilen sınav takviminde belirtilen günde, sınav jürisi önünde sunmak istiyorum.</w:t>
      </w:r>
    </w:p>
    <w:p w14:paraId="3A54A6A5" w14:textId="77777777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C89D74A" w14:textId="77777777" w:rsidR="00CF7F0F" w:rsidRPr="006A0D7F" w:rsidRDefault="00CF7F0F" w:rsidP="00CF7F0F">
      <w:pPr>
        <w:jc w:val="both"/>
        <w:rPr>
          <w:rFonts w:ascii="Times New Roman" w:hAnsi="Times New Roman" w:cs="Times New Roman"/>
        </w:rPr>
      </w:pPr>
      <w:r w:rsidRPr="006A0D7F">
        <w:rPr>
          <w:rFonts w:ascii="Times New Roman" w:hAnsi="Times New Roman" w:cs="Times New Roman"/>
        </w:rPr>
        <w:t>Gereğinin yapılmasını arz ederim.</w:t>
      </w:r>
    </w:p>
    <w:p w14:paraId="30E0EA7F" w14:textId="77777777" w:rsidR="00D74AC9" w:rsidRPr="006A0D7F" w:rsidRDefault="00D74AC9" w:rsidP="00CF7F0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6DFAAE7" w14:textId="77777777" w:rsidR="002B792A" w:rsidRPr="006A0D7F" w:rsidRDefault="002B792A" w:rsidP="00CF7F0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CCB5494" w14:textId="77777777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D237166" w14:textId="611B84AA" w:rsidR="00CF7F0F" w:rsidRPr="006A0D7F" w:rsidRDefault="00CF7F0F" w:rsidP="00CF7F0F">
      <w:pPr>
        <w:spacing w:after="0" w:line="240" w:lineRule="auto"/>
        <w:ind w:left="6372"/>
        <w:jc w:val="center"/>
        <w:rPr>
          <w:rFonts w:ascii="Times New Roman" w:hAnsi="Times New Roman" w:cs="Times New Roman"/>
        </w:rPr>
      </w:pPr>
      <w:r w:rsidRPr="006A0D7F">
        <w:rPr>
          <w:rFonts w:ascii="Times New Roman" w:hAnsi="Times New Roman" w:cs="Times New Roman"/>
        </w:rPr>
        <w:t xml:space="preserve">    </w:t>
      </w:r>
      <w:proofErr w:type="gramStart"/>
      <w:r w:rsidR="00E147A8" w:rsidRPr="006A0D7F">
        <w:rPr>
          <w:rFonts w:ascii="Times New Roman" w:hAnsi="Times New Roman" w:cs="Times New Roman"/>
        </w:rPr>
        <w:t>..</w:t>
      </w:r>
      <w:r w:rsidRPr="006A0D7F">
        <w:rPr>
          <w:rFonts w:ascii="Times New Roman" w:hAnsi="Times New Roman" w:cs="Times New Roman"/>
        </w:rPr>
        <w:t>…</w:t>
      </w:r>
      <w:proofErr w:type="gramEnd"/>
      <w:r w:rsidRPr="006A0D7F">
        <w:rPr>
          <w:rFonts w:ascii="Times New Roman" w:hAnsi="Times New Roman" w:cs="Times New Roman"/>
        </w:rPr>
        <w:t>../…</w:t>
      </w:r>
      <w:r w:rsidR="00E147A8" w:rsidRPr="006A0D7F">
        <w:rPr>
          <w:rFonts w:ascii="Times New Roman" w:hAnsi="Times New Roman" w:cs="Times New Roman"/>
        </w:rPr>
        <w:t>…</w:t>
      </w:r>
      <w:r w:rsidRPr="006A0D7F">
        <w:rPr>
          <w:rFonts w:ascii="Times New Roman" w:hAnsi="Times New Roman" w:cs="Times New Roman"/>
        </w:rPr>
        <w:t>./ 20</w:t>
      </w:r>
      <w:r w:rsidR="002B792A" w:rsidRPr="006A0D7F">
        <w:rPr>
          <w:rFonts w:ascii="Times New Roman" w:hAnsi="Times New Roman" w:cs="Times New Roman"/>
        </w:rPr>
        <w:t>…</w:t>
      </w:r>
      <w:r w:rsidR="00E147A8" w:rsidRPr="006A0D7F">
        <w:rPr>
          <w:rFonts w:ascii="Times New Roman" w:hAnsi="Times New Roman" w:cs="Times New Roman"/>
        </w:rPr>
        <w:t>…</w:t>
      </w:r>
      <w:r w:rsidRPr="006A0D7F">
        <w:rPr>
          <w:rFonts w:ascii="Times New Roman" w:hAnsi="Times New Roman" w:cs="Times New Roman"/>
        </w:rPr>
        <w:t xml:space="preserve"> </w:t>
      </w:r>
    </w:p>
    <w:p w14:paraId="2F15196F" w14:textId="0F6D3F56" w:rsidR="00CF7F0F" w:rsidRPr="006A0D7F" w:rsidRDefault="00CF7F0F" w:rsidP="00CF7F0F">
      <w:pPr>
        <w:spacing w:after="0" w:line="240" w:lineRule="auto"/>
        <w:jc w:val="right"/>
        <w:rPr>
          <w:rFonts w:ascii="Times New Roman" w:hAnsi="Times New Roman" w:cs="Times New Roman"/>
          <w:color w:val="A6A6A6" w:themeColor="background1" w:themeShade="A6"/>
        </w:rPr>
      </w:pPr>
      <w:r w:rsidRPr="006A0D7F">
        <w:rPr>
          <w:rFonts w:ascii="Times New Roman" w:hAnsi="Times New Roman" w:cs="Times New Roman"/>
          <w:color w:val="A6A6A6" w:themeColor="background1" w:themeShade="A6"/>
        </w:rPr>
        <w:t>Sorumlu Öğrencinin İmzası</w:t>
      </w:r>
    </w:p>
    <w:p w14:paraId="577D9236" w14:textId="77777777" w:rsidR="00CF7F0F" w:rsidRPr="006A0D7F" w:rsidRDefault="00CF7F0F" w:rsidP="00CF7F0F">
      <w:pPr>
        <w:jc w:val="center"/>
        <w:rPr>
          <w:rFonts w:ascii="Times New Roman" w:hAnsi="Times New Roman" w:cs="Times New Roman"/>
        </w:rPr>
      </w:pPr>
    </w:p>
    <w:p w14:paraId="5D982E58" w14:textId="77777777" w:rsidR="00D74AC9" w:rsidRPr="006A0D7F" w:rsidRDefault="00D74AC9" w:rsidP="00CF7F0F">
      <w:pPr>
        <w:spacing w:after="0" w:line="240" w:lineRule="auto"/>
        <w:jc w:val="center"/>
        <w:rPr>
          <w:rFonts w:ascii="Times New Roman" w:hAnsi="Times New Roman" w:cs="Times New Roman"/>
          <w:color w:val="D9D9D9" w:themeColor="background1" w:themeShade="D9"/>
        </w:rPr>
      </w:pPr>
    </w:p>
    <w:p w14:paraId="713F4F85" w14:textId="77777777" w:rsidR="002B792A" w:rsidRPr="006A0D7F" w:rsidRDefault="002B792A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FFDB94F" w14:textId="77777777" w:rsidR="002B792A" w:rsidRPr="006A0D7F" w:rsidRDefault="002B792A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Style w:val="TableNormal1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369"/>
      </w:tblGrid>
      <w:tr w:rsidR="00CF7F0F" w:rsidRPr="006A0D7F" w14:paraId="5D59D9A7" w14:textId="77777777" w:rsidTr="002B792A">
        <w:trPr>
          <w:trHeight w:val="290"/>
        </w:trPr>
        <w:tc>
          <w:tcPr>
            <w:tcW w:w="9214" w:type="dxa"/>
            <w:gridSpan w:val="2"/>
          </w:tcPr>
          <w:p w14:paraId="1A4B7F28" w14:textId="1D1DB7FB" w:rsidR="00CF7F0F" w:rsidRPr="006A0D7F" w:rsidRDefault="00CF7F0F" w:rsidP="00CF7F0F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>ÖĞRENCİNİN</w:t>
            </w:r>
          </w:p>
        </w:tc>
      </w:tr>
      <w:tr w:rsidR="00CF7F0F" w:rsidRPr="006A0D7F" w14:paraId="4C796136" w14:textId="77777777" w:rsidTr="002B792A">
        <w:trPr>
          <w:trHeight w:val="340"/>
        </w:trPr>
        <w:tc>
          <w:tcPr>
            <w:tcW w:w="2845" w:type="dxa"/>
            <w:vAlign w:val="center"/>
          </w:tcPr>
          <w:p w14:paraId="5AFFB761" w14:textId="4F377203" w:rsidR="00CF7F0F" w:rsidRPr="006A0D7F" w:rsidRDefault="00CF7F0F" w:rsidP="002B792A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>Adı ve Soyadı</w:t>
            </w:r>
          </w:p>
        </w:tc>
        <w:tc>
          <w:tcPr>
            <w:tcW w:w="6369" w:type="dxa"/>
          </w:tcPr>
          <w:p w14:paraId="1F2AEAAB" w14:textId="77777777" w:rsidR="00CF7F0F" w:rsidRPr="006A0D7F" w:rsidRDefault="00CF7F0F" w:rsidP="00CF7F0F">
            <w:pPr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F7F0F" w:rsidRPr="006A0D7F" w14:paraId="57BAFF04" w14:textId="77777777" w:rsidTr="002B792A">
        <w:trPr>
          <w:trHeight w:val="360"/>
        </w:trPr>
        <w:tc>
          <w:tcPr>
            <w:tcW w:w="2845" w:type="dxa"/>
            <w:vAlign w:val="center"/>
          </w:tcPr>
          <w:p w14:paraId="67932C35" w14:textId="4637654C" w:rsidR="00CF7F0F" w:rsidRPr="006A0D7F" w:rsidRDefault="0002332B" w:rsidP="002B792A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>Okul</w:t>
            </w:r>
            <w:r w:rsidR="00CF7F0F" w:rsidRPr="006A0D7F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Numarası</w:t>
            </w:r>
          </w:p>
        </w:tc>
        <w:tc>
          <w:tcPr>
            <w:tcW w:w="6369" w:type="dxa"/>
          </w:tcPr>
          <w:p w14:paraId="1413D40F" w14:textId="77777777" w:rsidR="00CF7F0F" w:rsidRPr="006A0D7F" w:rsidRDefault="00CF7F0F" w:rsidP="00CF7F0F">
            <w:pPr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F7F0F" w:rsidRPr="006A0D7F" w14:paraId="514C1D09" w14:textId="77777777" w:rsidTr="002B792A">
        <w:trPr>
          <w:trHeight w:val="801"/>
        </w:trPr>
        <w:tc>
          <w:tcPr>
            <w:tcW w:w="2845" w:type="dxa"/>
            <w:vAlign w:val="center"/>
          </w:tcPr>
          <w:p w14:paraId="21751226" w14:textId="06DD6723" w:rsidR="00CF7F0F" w:rsidRPr="006A0D7F" w:rsidRDefault="00CF7F0F" w:rsidP="002B792A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>Bitirme Ödevi/Projesi Adı</w:t>
            </w:r>
          </w:p>
        </w:tc>
        <w:tc>
          <w:tcPr>
            <w:tcW w:w="6369" w:type="dxa"/>
          </w:tcPr>
          <w:p w14:paraId="23460C21" w14:textId="77777777" w:rsidR="00CF7F0F" w:rsidRPr="006A0D7F" w:rsidRDefault="00CF7F0F" w:rsidP="00CF7F0F">
            <w:pPr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F7F0F" w:rsidRPr="006A0D7F" w14:paraId="5496859E" w14:textId="77777777" w:rsidTr="002B792A">
        <w:trPr>
          <w:trHeight w:val="458"/>
        </w:trPr>
        <w:tc>
          <w:tcPr>
            <w:tcW w:w="2845" w:type="dxa"/>
            <w:vAlign w:val="center"/>
          </w:tcPr>
          <w:p w14:paraId="7002D44F" w14:textId="293DC3B0" w:rsidR="00CF7F0F" w:rsidRPr="006A0D7F" w:rsidRDefault="00CF7F0F" w:rsidP="002B792A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 xml:space="preserve">Disiplinler Arası </w:t>
            </w:r>
            <w:r w:rsidR="008B23CC" w:rsidRPr="006A0D7F">
              <w:rPr>
                <w:rFonts w:ascii="Times New Roman" w:hAnsi="Times New Roman" w:cs="Times New Roman"/>
                <w:b/>
                <w:bCs/>
                <w:lang w:val="tr-TR"/>
              </w:rPr>
              <w:t>Bitirme Ödevi/</w:t>
            </w: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>Proje</w:t>
            </w:r>
            <w:r w:rsidR="008B23CC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mi?</w:t>
            </w:r>
          </w:p>
        </w:tc>
        <w:tc>
          <w:tcPr>
            <w:tcW w:w="6369" w:type="dxa"/>
            <w:vAlign w:val="center"/>
          </w:tcPr>
          <w:p w14:paraId="3797C613" w14:textId="744B2597" w:rsidR="00CF7F0F" w:rsidRPr="006A0D7F" w:rsidRDefault="00320300" w:rsidP="002B792A">
            <w:pPr>
              <w:rPr>
                <w:rFonts w:ascii="Times New Roman" w:hAnsi="Times New Roman" w:cs="Times New Roman"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40F2779" wp14:editId="129703B1">
                      <wp:simplePos x="0" y="0"/>
                      <wp:positionH relativeFrom="column">
                        <wp:posOffset>443230</wp:posOffset>
                      </wp:positionH>
                      <wp:positionV relativeFrom="paragraph">
                        <wp:posOffset>10795</wp:posOffset>
                      </wp:positionV>
                      <wp:extent cx="224155" cy="123190"/>
                      <wp:effectExtent l="0" t="0" r="23495" b="10160"/>
                      <wp:wrapNone/>
                      <wp:docPr id="1665151078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E7DC48" id="Dikdörtgen 1" o:spid="_x0000_s1026" style="position:absolute;margin-left:34.9pt;margin-top:.85pt;width:17.65pt;height:9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" filled="f" strokecolor="#09101d [484]" strokeweight="1pt"/>
                  </w:pict>
                </mc:Fallback>
              </mc:AlternateContent>
            </w:r>
            <w:r w:rsidR="0002332B"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259D6C2" wp14:editId="00BD8974">
                      <wp:simplePos x="0" y="0"/>
                      <wp:positionH relativeFrom="column">
                        <wp:posOffset>1429385</wp:posOffset>
                      </wp:positionH>
                      <wp:positionV relativeFrom="paragraph">
                        <wp:posOffset>19050</wp:posOffset>
                      </wp:positionV>
                      <wp:extent cx="224155" cy="123190"/>
                      <wp:effectExtent l="0" t="0" r="23495" b="10160"/>
                      <wp:wrapNone/>
                      <wp:docPr id="250149656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DBF767" id="Dikdörtgen 1" o:spid="_x0000_s1026" style="position:absolute;margin-left:112.55pt;margin-top:1.5pt;width:17.65pt;height:9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" filled="f" strokecolor="#09101d [484]" strokeweight="1pt"/>
                  </w:pict>
                </mc:Fallback>
              </mc:AlternateConten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Pr="006A0D7F">
              <w:rPr>
                <w:rFonts w:ascii="Times New Roman" w:hAnsi="Times New Roman" w:cs="Times New Roman"/>
                <w:lang w:val="tr-TR"/>
              </w:rPr>
              <w:t xml:space="preserve">Evet </w:t>
            </w:r>
            <w:r w:rsidRPr="006A0D7F">
              <w:rPr>
                <w:rFonts w:ascii="Times New Roman" w:hAnsi="Times New Roman" w:cs="Times New Roman"/>
                <w:lang w:val="tr-TR"/>
              </w:rPr>
              <w:tab/>
            </w:r>
            <w:r w:rsidR="00CF7F0F" w:rsidRPr="006A0D7F">
              <w:rPr>
                <w:rFonts w:ascii="Times New Roman" w:hAnsi="Times New Roman" w:cs="Times New Roman"/>
                <w:lang w:val="tr-TR"/>
              </w:rPr>
              <w:t xml:space="preserve">                Hayır</w:t>
            </w:r>
          </w:p>
        </w:tc>
      </w:tr>
      <w:tr w:rsidR="00CF7F0F" w:rsidRPr="006A0D7F" w14:paraId="6963B0C5" w14:textId="77777777" w:rsidTr="002B792A">
        <w:trPr>
          <w:trHeight w:val="1134"/>
        </w:trPr>
        <w:tc>
          <w:tcPr>
            <w:tcW w:w="2845" w:type="dxa"/>
            <w:vAlign w:val="center"/>
          </w:tcPr>
          <w:p w14:paraId="28F54BA3" w14:textId="0674EC1B" w:rsidR="00CF7F0F" w:rsidRPr="006A0D7F" w:rsidRDefault="0002332B" w:rsidP="002B792A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>Bitime Ödevi konunuz</w:t>
            </w:r>
            <w:r w:rsidR="00CF7F0F" w:rsidRPr="006A0D7F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hangi </w:t>
            </w:r>
            <w:r w:rsidRPr="006A0D7F">
              <w:rPr>
                <w:rFonts w:ascii="Times New Roman" w:hAnsi="Times New Roman" w:cs="Times New Roman"/>
                <w:b/>
                <w:bCs/>
                <w:lang w:val="tr-TR"/>
              </w:rPr>
              <w:t xml:space="preserve">ABD </w:t>
            </w:r>
            <w:r w:rsidR="00CF7F0F" w:rsidRPr="006A0D7F">
              <w:rPr>
                <w:rFonts w:ascii="Times New Roman" w:hAnsi="Times New Roman" w:cs="Times New Roman"/>
                <w:b/>
                <w:bCs/>
                <w:lang w:val="tr-TR"/>
              </w:rPr>
              <w:t>dallarını kapsıyor?</w:t>
            </w:r>
          </w:p>
        </w:tc>
        <w:tc>
          <w:tcPr>
            <w:tcW w:w="6369" w:type="dxa"/>
            <w:vAlign w:val="center"/>
          </w:tcPr>
          <w:p w14:paraId="0853C64C" w14:textId="4DC5ADDD" w:rsidR="0002332B" w:rsidRPr="006A0D7F" w:rsidRDefault="0002332B" w:rsidP="002B792A">
            <w:pPr>
              <w:rPr>
                <w:rFonts w:ascii="Times New Roman" w:hAnsi="Times New Roman" w:cs="Times New Roman"/>
                <w:lang w:val="tr-TR"/>
              </w:rPr>
            </w:pPr>
            <w:r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</w:p>
          <w:p w14:paraId="4A18F432" w14:textId="0FB1A528" w:rsidR="00CF7F0F" w:rsidRPr="006A0D7F" w:rsidRDefault="000C1FF6" w:rsidP="002B792A">
            <w:pPr>
              <w:rPr>
                <w:rFonts w:ascii="Times New Roman" w:hAnsi="Times New Roman" w:cs="Times New Roman"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3FA4F217" wp14:editId="2BF6A48F">
                      <wp:simplePos x="0" y="0"/>
                      <wp:positionH relativeFrom="column">
                        <wp:posOffset>534670</wp:posOffset>
                      </wp:positionH>
                      <wp:positionV relativeFrom="paragraph">
                        <wp:posOffset>29845</wp:posOffset>
                      </wp:positionV>
                      <wp:extent cx="224155" cy="123190"/>
                      <wp:effectExtent l="0" t="0" r="23495" b="10160"/>
                      <wp:wrapNone/>
                      <wp:docPr id="274992598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EE6CA0" id="Dikdörtgen 1" o:spid="_x0000_s1026" style="position:absolute;margin-left:42.1pt;margin-top:2.35pt;width:17.65pt;height:9.7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" filled="f" strokecolor="#09101d [484]" strokeweight="1pt"/>
                  </w:pict>
                </mc:Fallback>
              </mc:AlternateContent>
            </w: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9A1F8EE" wp14:editId="2BA99829">
                      <wp:simplePos x="0" y="0"/>
                      <wp:positionH relativeFrom="column">
                        <wp:posOffset>3469005</wp:posOffset>
                      </wp:positionH>
                      <wp:positionV relativeFrom="paragraph">
                        <wp:posOffset>39370</wp:posOffset>
                      </wp:positionV>
                      <wp:extent cx="224155" cy="123190"/>
                      <wp:effectExtent l="0" t="0" r="23495" b="10160"/>
                      <wp:wrapNone/>
                      <wp:docPr id="1603821609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1A4FC" id="Dikdörtgen 1" o:spid="_x0000_s1026" style="position:absolute;margin-left:273.15pt;margin-top:3.1pt;width:17.65pt;height:9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" filled="f" strokecolor="#09101d [484]" strokeweight="1pt"/>
                  </w:pict>
                </mc:Fallback>
              </mc:AlternateContent>
            </w: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C577594" wp14:editId="61C406EC">
                      <wp:simplePos x="0" y="0"/>
                      <wp:positionH relativeFrom="column">
                        <wp:posOffset>1882775</wp:posOffset>
                      </wp:positionH>
                      <wp:positionV relativeFrom="paragraph">
                        <wp:posOffset>31750</wp:posOffset>
                      </wp:positionV>
                      <wp:extent cx="224155" cy="123190"/>
                      <wp:effectExtent l="0" t="0" r="23495" b="10160"/>
                      <wp:wrapNone/>
                      <wp:docPr id="1370647802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C4FA16" id="Dikdörtgen 1" o:spid="_x0000_s1026" style="position:absolute;margin-left:148.25pt;margin-top:2.5pt;width:17.65pt;height:9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" filled="f" strokecolor="#09101d [484]" strokeweight="1pt"/>
                  </w:pict>
                </mc:Fallback>
              </mc:AlternateConten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="00CF7F0F" w:rsidRPr="006A0D7F">
              <w:rPr>
                <w:rFonts w:ascii="Times New Roman" w:hAnsi="Times New Roman" w:cs="Times New Roman"/>
                <w:lang w:val="tr-TR"/>
              </w:rPr>
              <w:t>Yapı</w:t>
            </w:r>
            <w:r w:rsidR="002B792A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="00CF7F0F" w:rsidRPr="006A0D7F">
              <w:rPr>
                <w:rFonts w:ascii="Times New Roman" w:hAnsi="Times New Roman" w:cs="Times New Roman"/>
                <w:lang w:val="tr-TR"/>
              </w:rPr>
              <w:tab/>
              <w:t xml:space="preserve">         </w:t>
            </w:r>
            <w:r w:rsidR="00B04F78" w:rsidRPr="006A0D7F">
              <w:rPr>
                <w:rFonts w:ascii="Times New Roman" w:hAnsi="Times New Roman" w:cs="Times New Roman"/>
                <w:lang w:val="tr-TR"/>
              </w:rPr>
              <w:t xml:space="preserve">       </w: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="00B04F78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="00CF7F0F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>Mekanik</w:t>
            </w:r>
            <w:r w:rsidR="00CF7F0F" w:rsidRPr="006A0D7F">
              <w:rPr>
                <w:rFonts w:ascii="Times New Roman" w:hAnsi="Times New Roman" w:cs="Times New Roman"/>
                <w:lang w:val="tr-TR"/>
              </w:rPr>
              <w:tab/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 xml:space="preserve">               </w:t>
            </w:r>
            <w:r w:rsidR="00CF7F0F" w:rsidRPr="006A0D7F">
              <w:rPr>
                <w:rFonts w:ascii="Times New Roman" w:hAnsi="Times New Roman" w:cs="Times New Roman"/>
                <w:lang w:val="tr-TR"/>
              </w:rPr>
              <w:t xml:space="preserve">  </w:t>
            </w:r>
            <w:r w:rsidR="00B04F78" w:rsidRPr="006A0D7F">
              <w:rPr>
                <w:rFonts w:ascii="Times New Roman" w:hAnsi="Times New Roman" w:cs="Times New Roman"/>
                <w:lang w:val="tr-TR"/>
              </w:rPr>
              <w:t xml:space="preserve">        </w: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>Hidrolik</w:t>
            </w:r>
          </w:p>
          <w:p w14:paraId="308DF630" w14:textId="2CD77D4E" w:rsidR="002B792A" w:rsidRPr="006A0D7F" w:rsidRDefault="002B792A" w:rsidP="002B792A">
            <w:pPr>
              <w:rPr>
                <w:rFonts w:ascii="Times New Roman" w:hAnsi="Times New Roman" w:cs="Times New Roman"/>
                <w:lang w:val="tr-TR"/>
              </w:rPr>
            </w:pPr>
          </w:p>
          <w:p w14:paraId="656365E8" w14:textId="057F475B" w:rsidR="00CF7F0F" w:rsidRPr="006A0D7F" w:rsidRDefault="000C1FF6" w:rsidP="002B792A">
            <w:pPr>
              <w:rPr>
                <w:rFonts w:ascii="Times New Roman" w:hAnsi="Times New Roman" w:cs="Times New Roman"/>
                <w:lang w:val="tr-TR"/>
              </w:rPr>
            </w:pP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2AC84D8" wp14:editId="7ABC66E0">
                      <wp:simplePos x="0" y="0"/>
                      <wp:positionH relativeFrom="column">
                        <wp:posOffset>876300</wp:posOffset>
                      </wp:positionH>
                      <wp:positionV relativeFrom="paragraph">
                        <wp:posOffset>27940</wp:posOffset>
                      </wp:positionV>
                      <wp:extent cx="224155" cy="123190"/>
                      <wp:effectExtent l="0" t="0" r="23495" b="10160"/>
                      <wp:wrapNone/>
                      <wp:docPr id="220753854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DB4DB6" id="Dikdörtgen 1" o:spid="_x0000_s1026" style="position:absolute;margin-left:69pt;margin-top:2.2pt;width:17.65pt;height:9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" filled="f" strokecolor="#09101d [484]" strokeweight="1pt"/>
                  </w:pict>
                </mc:Fallback>
              </mc:AlternateContent>
            </w:r>
            <w:r w:rsidR="0002332B"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8500279" wp14:editId="7EE11FBC">
                      <wp:simplePos x="0" y="0"/>
                      <wp:positionH relativeFrom="column">
                        <wp:posOffset>2356485</wp:posOffset>
                      </wp:positionH>
                      <wp:positionV relativeFrom="paragraph">
                        <wp:posOffset>29210</wp:posOffset>
                      </wp:positionV>
                      <wp:extent cx="224155" cy="123190"/>
                      <wp:effectExtent l="0" t="0" r="23495" b="10160"/>
                      <wp:wrapNone/>
                      <wp:docPr id="1311562772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180C9A" id="Dikdörtgen 1" o:spid="_x0000_s1026" style="position:absolute;margin-left:185.55pt;margin-top:2.3pt;width:17.65pt;height:9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" filled="f" strokecolor="#09101d [484]" strokeweight="1pt"/>
                  </w:pict>
                </mc:Fallback>
              </mc:AlternateConten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 xml:space="preserve"> </w:t>
            </w:r>
            <w:proofErr w:type="spellStart"/>
            <w:r w:rsidR="00CF7F0F" w:rsidRPr="006A0D7F">
              <w:rPr>
                <w:rFonts w:ascii="Times New Roman" w:hAnsi="Times New Roman" w:cs="Times New Roman"/>
                <w:lang w:val="tr-TR"/>
              </w:rPr>
              <w:t>Geoteknik</w:t>
            </w:r>
            <w:proofErr w:type="spellEnd"/>
            <w:r w:rsidR="00CF7F0F" w:rsidRPr="006A0D7F">
              <w:rPr>
                <w:rFonts w:ascii="Times New Roman" w:hAnsi="Times New Roman" w:cs="Times New Roman"/>
                <w:lang w:val="tr-TR"/>
              </w:rPr>
              <w:tab/>
              <w:t xml:space="preserve">         </w:t>
            </w:r>
            <w:r w:rsidR="00B04F78" w:rsidRPr="006A0D7F">
              <w:rPr>
                <w:rFonts w:ascii="Times New Roman" w:hAnsi="Times New Roman" w:cs="Times New Roman"/>
                <w:lang w:val="tr-TR"/>
              </w:rPr>
              <w:t xml:space="preserve">          </w: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>Ulaştırma</w: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ab/>
              <w:t xml:space="preserve">   </w:t>
            </w:r>
          </w:p>
          <w:p w14:paraId="5FC2C0BE" w14:textId="77777777" w:rsidR="002B792A" w:rsidRPr="006A0D7F" w:rsidRDefault="002B792A" w:rsidP="002B792A">
            <w:pPr>
              <w:rPr>
                <w:rFonts w:ascii="Times New Roman" w:hAnsi="Times New Roman" w:cs="Times New Roman"/>
                <w:lang w:val="tr-TR"/>
              </w:rPr>
            </w:pPr>
          </w:p>
          <w:p w14:paraId="3149703D" w14:textId="538D3639" w:rsidR="00CF7F0F" w:rsidRPr="006A0D7F" w:rsidRDefault="00CF7F0F" w:rsidP="002B792A">
            <w:pPr>
              <w:rPr>
                <w:rFonts w:ascii="Times New Roman" w:hAnsi="Times New Roman" w:cs="Times New Roman"/>
                <w:lang w:val="tr-TR"/>
              </w:rPr>
            </w:pPr>
            <w:r w:rsidRPr="006A0D7F">
              <w:rPr>
                <w:rFonts w:ascii="Times New Roman" w:hAnsi="Times New Roman" w:cs="Times New Roman"/>
                <w:lang w:val="tr-TR"/>
              </w:rPr>
              <w:t>Farklı bir bölüm ise belirtiniz (…………</w:t>
            </w:r>
            <w:r w:rsidR="0002332B" w:rsidRPr="006A0D7F">
              <w:rPr>
                <w:rFonts w:ascii="Times New Roman" w:hAnsi="Times New Roman" w:cs="Times New Roman"/>
                <w:lang w:val="tr-TR"/>
              </w:rPr>
              <w:t>…………………</w:t>
            </w:r>
            <w:proofErr w:type="gramStart"/>
            <w:r w:rsidR="0002332B" w:rsidRPr="006A0D7F">
              <w:rPr>
                <w:rFonts w:ascii="Times New Roman" w:hAnsi="Times New Roman" w:cs="Times New Roman"/>
                <w:lang w:val="tr-TR"/>
              </w:rPr>
              <w:t>…</w:t>
            </w:r>
            <w:r w:rsidRPr="006A0D7F">
              <w:rPr>
                <w:rFonts w:ascii="Times New Roman" w:hAnsi="Times New Roman" w:cs="Times New Roman"/>
                <w:lang w:val="tr-TR"/>
              </w:rPr>
              <w:t>….</w:t>
            </w:r>
            <w:proofErr w:type="gramEnd"/>
            <w:r w:rsidRPr="006A0D7F">
              <w:rPr>
                <w:rFonts w:ascii="Times New Roman" w:hAnsi="Times New Roman" w:cs="Times New Roman"/>
                <w:lang w:val="tr-TR"/>
              </w:rPr>
              <w:t>)</w:t>
            </w:r>
          </w:p>
        </w:tc>
      </w:tr>
    </w:tbl>
    <w:p w14:paraId="308162E3" w14:textId="77777777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917391B" w14:textId="77777777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D36966A" w14:textId="3B5E5E30" w:rsidR="00CF7F0F" w:rsidRPr="006A0D7F" w:rsidRDefault="00CF7F0F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E50248A" w14:textId="53969873" w:rsidR="00522A5D" w:rsidRPr="006A0D7F" w:rsidRDefault="00522A5D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3635735" w14:textId="77777777" w:rsidR="00522A5D" w:rsidRPr="006A0D7F" w:rsidRDefault="00522A5D" w:rsidP="00CF7F0F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7C0AB23" w14:textId="77777777" w:rsidR="00CF7F0F" w:rsidRPr="006A0D7F" w:rsidRDefault="00CF7F0F" w:rsidP="00CF7F0F">
      <w:pPr>
        <w:jc w:val="right"/>
        <w:rPr>
          <w:rFonts w:ascii="Times New Roman" w:hAnsi="Times New Roman" w:cs="Times New Roman"/>
        </w:rPr>
      </w:pPr>
    </w:p>
    <w:p w14:paraId="03E9A93A" w14:textId="75A7DE2D" w:rsidR="00CF7F0F" w:rsidRDefault="00CF7F0F" w:rsidP="00CF7F0F">
      <w:pPr>
        <w:spacing w:after="0"/>
        <w:ind w:left="7080"/>
        <w:rPr>
          <w:rFonts w:ascii="Times New Roman" w:hAnsi="Times New Roman" w:cs="Times New Roman"/>
        </w:rPr>
      </w:pPr>
      <w:r w:rsidRPr="006A0D7F">
        <w:rPr>
          <w:rFonts w:ascii="Times New Roman" w:hAnsi="Times New Roman" w:cs="Times New Roman"/>
        </w:rPr>
        <w:t xml:space="preserve">    </w:t>
      </w:r>
      <w:proofErr w:type="gramStart"/>
      <w:r w:rsidRPr="006A0D7F">
        <w:rPr>
          <w:rFonts w:ascii="Times New Roman" w:hAnsi="Times New Roman" w:cs="Times New Roman"/>
        </w:rPr>
        <w:t>..…</w:t>
      </w:r>
      <w:proofErr w:type="gramEnd"/>
      <w:r w:rsidRPr="006A0D7F">
        <w:rPr>
          <w:rFonts w:ascii="Times New Roman" w:hAnsi="Times New Roman" w:cs="Times New Roman"/>
        </w:rPr>
        <w:t>/..…/20</w:t>
      </w:r>
      <w:r w:rsidR="002B792A" w:rsidRPr="006A0D7F">
        <w:rPr>
          <w:rFonts w:ascii="Times New Roman" w:hAnsi="Times New Roman" w:cs="Times New Roman"/>
        </w:rPr>
        <w:t>.</w:t>
      </w:r>
      <w:r w:rsidRPr="006A0D7F">
        <w:rPr>
          <w:rFonts w:ascii="Times New Roman" w:hAnsi="Times New Roman" w:cs="Times New Roman"/>
        </w:rPr>
        <w:t>…</w:t>
      </w:r>
    </w:p>
    <w:p w14:paraId="440367D9" w14:textId="77777777" w:rsidR="006A0D7F" w:rsidRPr="006A0D7F" w:rsidRDefault="006A0D7F" w:rsidP="00CF7F0F">
      <w:pPr>
        <w:spacing w:after="0"/>
        <w:ind w:left="7080"/>
        <w:rPr>
          <w:rFonts w:ascii="Times New Roman" w:hAnsi="Times New Roman" w:cs="Times New Roman"/>
        </w:rPr>
      </w:pPr>
    </w:p>
    <w:p w14:paraId="2A304638" w14:textId="4C678D2A" w:rsidR="00CF7F0F" w:rsidRPr="006A0D7F" w:rsidRDefault="00CF7F0F" w:rsidP="00CF7F0F">
      <w:pPr>
        <w:spacing w:after="0" w:line="240" w:lineRule="auto"/>
        <w:ind w:left="1416" w:firstLine="708"/>
        <w:jc w:val="center"/>
        <w:rPr>
          <w:rFonts w:ascii="Times New Roman" w:hAnsi="Times New Roman" w:cs="Times New Roman"/>
          <w:b/>
          <w:bCs/>
        </w:rPr>
      </w:pPr>
      <w:r w:rsidRPr="006A0D7F">
        <w:rPr>
          <w:rFonts w:ascii="Times New Roman" w:hAnsi="Times New Roman" w:cs="Times New Roman"/>
        </w:rPr>
        <w:t xml:space="preserve"> </w:t>
      </w:r>
      <w:r w:rsidRPr="006A0D7F">
        <w:rPr>
          <w:rFonts w:ascii="Times New Roman" w:hAnsi="Times New Roman" w:cs="Times New Roman"/>
        </w:rPr>
        <w:tab/>
      </w:r>
      <w:r w:rsidRPr="006A0D7F">
        <w:rPr>
          <w:rFonts w:ascii="Times New Roman" w:hAnsi="Times New Roman" w:cs="Times New Roman"/>
        </w:rPr>
        <w:tab/>
      </w:r>
      <w:r w:rsidRPr="006A0D7F">
        <w:rPr>
          <w:rFonts w:ascii="Times New Roman" w:hAnsi="Times New Roman" w:cs="Times New Roman"/>
        </w:rPr>
        <w:tab/>
      </w:r>
      <w:r w:rsidRPr="006A0D7F">
        <w:rPr>
          <w:rFonts w:ascii="Times New Roman" w:hAnsi="Times New Roman" w:cs="Times New Roman"/>
        </w:rPr>
        <w:tab/>
      </w:r>
      <w:r w:rsidRPr="006A0D7F">
        <w:rPr>
          <w:rFonts w:ascii="Times New Roman" w:hAnsi="Times New Roman" w:cs="Times New Roman"/>
        </w:rPr>
        <w:tab/>
      </w:r>
      <w:r w:rsidRPr="006A0D7F">
        <w:rPr>
          <w:rFonts w:ascii="Times New Roman" w:hAnsi="Times New Roman" w:cs="Times New Roman"/>
        </w:rPr>
        <w:tab/>
      </w:r>
      <w:r w:rsidRPr="006A0D7F">
        <w:rPr>
          <w:rFonts w:ascii="Times New Roman" w:hAnsi="Times New Roman" w:cs="Times New Roman"/>
          <w:b/>
          <w:bCs/>
        </w:rPr>
        <w:t xml:space="preserve"> Prof. Dr. </w:t>
      </w:r>
      <w:r w:rsidR="0002332B" w:rsidRPr="006A0D7F">
        <w:rPr>
          <w:rFonts w:ascii="Times New Roman" w:hAnsi="Times New Roman" w:cs="Times New Roman"/>
          <w:b/>
          <w:bCs/>
        </w:rPr>
        <w:t>M. Salih KESKİN</w:t>
      </w:r>
    </w:p>
    <w:p w14:paraId="31683599" w14:textId="4C3362BD" w:rsidR="00F56DC8" w:rsidRPr="006A0D7F" w:rsidRDefault="00CF7F0F" w:rsidP="00F44780">
      <w:pPr>
        <w:jc w:val="right"/>
        <w:rPr>
          <w:rFonts w:ascii="Times New Roman" w:hAnsi="Times New Roman" w:cs="Times New Roman"/>
        </w:rPr>
        <w:sectPr w:rsidR="00F56DC8" w:rsidRPr="006A0D7F" w:rsidSect="00CF7F0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6A0D7F">
        <w:rPr>
          <w:rFonts w:ascii="Times New Roman" w:hAnsi="Times New Roman" w:cs="Times New Roman"/>
        </w:rPr>
        <w:t>İnşaat Müh. Bölüm Başkanı</w:t>
      </w:r>
    </w:p>
    <w:p w14:paraId="00FF800B" w14:textId="64DFC77D" w:rsidR="00F56DC8" w:rsidRPr="006A0D7F" w:rsidRDefault="00F56DC8" w:rsidP="00D74AC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tbl>
      <w:tblPr>
        <w:tblStyle w:val="TableGrid"/>
        <w:tblpPr w:leftFromText="180" w:rightFromText="180" w:vertAnchor="page" w:horzAnchor="margin" w:tblpXSpec="center" w:tblpY="751"/>
        <w:tblW w:w="5077" w:type="pct"/>
        <w:tblLook w:val="04A0" w:firstRow="1" w:lastRow="0" w:firstColumn="1" w:lastColumn="0" w:noHBand="0" w:noVBand="1"/>
      </w:tblPr>
      <w:tblGrid>
        <w:gridCol w:w="1512"/>
        <w:gridCol w:w="6554"/>
        <w:gridCol w:w="1621"/>
        <w:gridCol w:w="1267"/>
        <w:gridCol w:w="812"/>
        <w:gridCol w:w="963"/>
        <w:gridCol w:w="869"/>
        <w:gridCol w:w="1186"/>
      </w:tblGrid>
      <w:tr w:rsidR="00F56DC8" w:rsidRPr="006A0D7F" w14:paraId="665618E2" w14:textId="77777777" w:rsidTr="00BB63C4">
        <w:trPr>
          <w:trHeight w:val="421"/>
        </w:trPr>
        <w:tc>
          <w:tcPr>
            <w:tcW w:w="486" w:type="pct"/>
            <w:vAlign w:val="center"/>
          </w:tcPr>
          <w:p w14:paraId="544D079C" w14:textId="7FBE7950" w:rsidR="00F56DC8" w:rsidRPr="006A0D7F" w:rsidRDefault="00F56DC8" w:rsidP="003808BC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Proje</w:t>
            </w:r>
            <w:r w:rsidR="00320300">
              <w:rPr>
                <w:rFonts w:ascii="Times New Roman" w:hAnsi="Times New Roman" w:cs="Times New Roman"/>
                <w:b/>
                <w:bCs/>
              </w:rPr>
              <w:t>/Bitirme Ödevi</w:t>
            </w:r>
            <w:r w:rsidRPr="006A0D7F">
              <w:rPr>
                <w:rFonts w:ascii="Times New Roman" w:hAnsi="Times New Roman" w:cs="Times New Roman"/>
                <w:b/>
                <w:bCs/>
              </w:rPr>
              <w:t xml:space="preserve"> Başlığı</w:t>
            </w:r>
          </w:p>
        </w:tc>
        <w:tc>
          <w:tcPr>
            <w:tcW w:w="4514" w:type="pct"/>
            <w:gridSpan w:val="7"/>
            <w:vAlign w:val="center"/>
          </w:tcPr>
          <w:p w14:paraId="1FD5C0E7" w14:textId="77777777" w:rsidR="00F56DC8" w:rsidRPr="006A0D7F" w:rsidRDefault="00F56DC8" w:rsidP="001120B2">
            <w:pPr>
              <w:rPr>
                <w:rFonts w:ascii="Times New Roman" w:hAnsi="Times New Roman" w:cs="Times New Roman"/>
                <w:b/>
                <w:bCs/>
                <w:noProof/>
                <w:lang w:val="en-US"/>
              </w:rPr>
            </w:pPr>
          </w:p>
        </w:tc>
      </w:tr>
      <w:tr w:rsidR="00F56DC8" w:rsidRPr="006A0D7F" w14:paraId="7F97DC60" w14:textId="77777777" w:rsidTr="00BB63C4">
        <w:trPr>
          <w:trHeight w:val="60"/>
        </w:trPr>
        <w:tc>
          <w:tcPr>
            <w:tcW w:w="486" w:type="pct"/>
            <w:vMerge w:val="restart"/>
            <w:vAlign w:val="center"/>
          </w:tcPr>
          <w:p w14:paraId="6F71D4C7" w14:textId="1417AC31" w:rsidR="00F56DC8" w:rsidRPr="006A0D7F" w:rsidRDefault="00F56DC8" w:rsidP="003808BC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Proje Türü</w:t>
            </w:r>
          </w:p>
        </w:tc>
        <w:tc>
          <w:tcPr>
            <w:tcW w:w="2221" w:type="pct"/>
            <w:vAlign w:val="center"/>
          </w:tcPr>
          <w:p w14:paraId="7CFCC2A3" w14:textId="77777777" w:rsidR="00F56DC8" w:rsidRPr="006A0D7F" w:rsidRDefault="00F56DC8" w:rsidP="001120B2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Bitirme Ödevi</w:t>
            </w:r>
          </w:p>
        </w:tc>
        <w:tc>
          <w:tcPr>
            <w:tcW w:w="2293" w:type="pct"/>
            <w:gridSpan w:val="6"/>
            <w:vAlign w:val="center"/>
          </w:tcPr>
          <w:p w14:paraId="07C3DA3C" w14:textId="1C5C6452" w:rsidR="00F56DC8" w:rsidRPr="006A0D7F" w:rsidRDefault="00F56DC8" w:rsidP="001120B2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 xml:space="preserve">  Güz</w:t>
            </w:r>
          </w:p>
        </w:tc>
      </w:tr>
      <w:tr w:rsidR="00F56DC8" w:rsidRPr="006A0D7F" w14:paraId="7E48529F" w14:textId="77777777" w:rsidTr="00BB63C4">
        <w:trPr>
          <w:trHeight w:val="134"/>
        </w:trPr>
        <w:tc>
          <w:tcPr>
            <w:tcW w:w="486" w:type="pct"/>
            <w:vMerge/>
            <w:vAlign w:val="center"/>
          </w:tcPr>
          <w:p w14:paraId="7FEE51FF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21" w:type="pct"/>
            <w:vAlign w:val="center"/>
          </w:tcPr>
          <w:p w14:paraId="74CC9F0A" w14:textId="61D23C66" w:rsidR="00F56DC8" w:rsidRPr="006A0D7F" w:rsidRDefault="00F56DC8" w:rsidP="001120B2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1A72820D" wp14:editId="60A7A996">
                      <wp:simplePos x="0" y="0"/>
                      <wp:positionH relativeFrom="column">
                        <wp:posOffset>2835275</wp:posOffset>
                      </wp:positionH>
                      <wp:positionV relativeFrom="paragraph">
                        <wp:posOffset>-151765</wp:posOffset>
                      </wp:positionV>
                      <wp:extent cx="224155" cy="123190"/>
                      <wp:effectExtent l="0" t="0" r="23495" b="10160"/>
                      <wp:wrapNone/>
                      <wp:docPr id="1616323960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1BC0CC" id="Dikdörtgen 1" o:spid="_x0000_s1026" style="position:absolute;margin-left:223.25pt;margin-top:-11.95pt;width:17.65pt;height:9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" filled="f" strokecolor="#09101d [484]" strokeweight="1pt"/>
                  </w:pict>
                </mc:Fallback>
              </mc:AlternateContent>
            </w: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EC249AA" wp14:editId="1B21C6E5">
                      <wp:simplePos x="0" y="0"/>
                      <wp:positionH relativeFrom="column">
                        <wp:posOffset>2839720</wp:posOffset>
                      </wp:positionH>
                      <wp:positionV relativeFrom="paragraph">
                        <wp:posOffset>26670</wp:posOffset>
                      </wp:positionV>
                      <wp:extent cx="224155" cy="123190"/>
                      <wp:effectExtent l="0" t="0" r="23495" b="10160"/>
                      <wp:wrapNone/>
                      <wp:docPr id="55858387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728C6C" id="Dikdörtgen 1" o:spid="_x0000_s1026" style="position:absolute;margin-left:223.6pt;margin-top:2.1pt;width:17.65pt;height:9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" filled="f" strokecolor="#09101d [484]" strokeweight="1pt"/>
                  </w:pict>
                </mc:Fallback>
              </mc:AlternateContent>
            </w:r>
            <w:r w:rsidRPr="006A0D7F">
              <w:rPr>
                <w:rFonts w:ascii="Times New Roman" w:hAnsi="Times New Roman" w:cs="Times New Roman"/>
                <w:b/>
                <w:bCs/>
              </w:rPr>
              <w:t>İnşaat Mühendisliği Tasarım ve Uygulamaları</w:t>
            </w:r>
          </w:p>
        </w:tc>
        <w:tc>
          <w:tcPr>
            <w:tcW w:w="2293" w:type="pct"/>
            <w:gridSpan w:val="6"/>
            <w:vAlign w:val="center"/>
          </w:tcPr>
          <w:p w14:paraId="68FE4920" w14:textId="60F4AC4E" w:rsidR="00F56DC8" w:rsidRPr="006A0D7F" w:rsidRDefault="00820E81" w:rsidP="001120B2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396AC45A" wp14:editId="418B21FD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17780</wp:posOffset>
                      </wp:positionV>
                      <wp:extent cx="224155" cy="123190"/>
                      <wp:effectExtent l="0" t="0" r="23495" b="10160"/>
                      <wp:wrapNone/>
                      <wp:docPr id="1296669876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DA72E5" id="Dikdörtgen 1" o:spid="_x0000_s1026" style="position:absolute;margin-left:45.35pt;margin-top:1.4pt;width:17.65pt;height: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" filled="f" strokecolor="#09101d [484]" strokeweight="1pt"/>
                  </w:pict>
                </mc:Fallback>
              </mc:AlternateContent>
            </w:r>
            <w:r w:rsidR="00F56DC8"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4F088E72" wp14:editId="30846BEE">
                      <wp:simplePos x="0" y="0"/>
                      <wp:positionH relativeFrom="column">
                        <wp:posOffset>577215</wp:posOffset>
                      </wp:positionH>
                      <wp:positionV relativeFrom="paragraph">
                        <wp:posOffset>-161925</wp:posOffset>
                      </wp:positionV>
                      <wp:extent cx="224155" cy="123190"/>
                      <wp:effectExtent l="0" t="0" r="23495" b="10160"/>
                      <wp:wrapNone/>
                      <wp:docPr id="1442432582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91DF62" id="Dikdörtgen 1" o:spid="_x0000_s1026" style="position:absolute;margin-left:45.45pt;margin-top:-12.75pt;width:17.65pt;height:9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" filled="f" strokecolor="#09101d [484]" strokeweight="1pt"/>
                  </w:pict>
                </mc:Fallback>
              </mc:AlternateContent>
            </w:r>
            <w:r w:rsidR="00F56DC8" w:rsidRPr="006A0D7F">
              <w:rPr>
                <w:rFonts w:ascii="Times New Roman" w:hAnsi="Times New Roman" w:cs="Times New Roman"/>
                <w:b/>
                <w:bCs/>
              </w:rPr>
              <w:t xml:space="preserve">  Bahar</w:t>
            </w:r>
          </w:p>
        </w:tc>
      </w:tr>
      <w:tr w:rsidR="00F56DC8" w:rsidRPr="006A0D7F" w14:paraId="75F15F6D" w14:textId="77777777" w:rsidTr="00BB63C4">
        <w:trPr>
          <w:trHeight w:val="135"/>
        </w:trPr>
        <w:tc>
          <w:tcPr>
            <w:tcW w:w="2707" w:type="pct"/>
            <w:gridSpan w:val="2"/>
          </w:tcPr>
          <w:p w14:paraId="3796A396" w14:textId="3C9B5662" w:rsidR="00F56DC8" w:rsidRPr="006A0D7F" w:rsidRDefault="00F56DC8" w:rsidP="001120B2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76E5BE3" wp14:editId="0FC808BB">
                      <wp:simplePos x="0" y="0"/>
                      <wp:positionH relativeFrom="column">
                        <wp:posOffset>2147265047</wp:posOffset>
                      </wp:positionH>
                      <wp:positionV relativeFrom="paragraph">
                        <wp:posOffset>5556275</wp:posOffset>
                      </wp:positionV>
                      <wp:extent cx="0" cy="123190"/>
                      <wp:effectExtent l="0" t="0" r="38100" b="10160"/>
                      <wp:wrapNone/>
                      <wp:docPr id="1891995112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0" cy="12319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2659B" id="Dikdörtgen 1" o:spid="_x0000_s1026" style="position:absolute;margin-left:169076pt;margin-top:437.5pt;width:0;height:9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" filled="f" strokecolor="#09101d [484]" strokeweight="1pt"/>
                  </w:pict>
                </mc:Fallback>
              </mc:AlternateContent>
            </w:r>
            <w:r w:rsidRPr="006A0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ğerlendirme</w:t>
            </w:r>
          </w:p>
        </w:tc>
        <w:tc>
          <w:tcPr>
            <w:tcW w:w="548" w:type="pct"/>
          </w:tcPr>
          <w:p w14:paraId="290E74DB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Değerlendirme Puanı</w:t>
            </w:r>
          </w:p>
        </w:tc>
        <w:tc>
          <w:tcPr>
            <w:tcW w:w="1340" w:type="pct"/>
            <w:gridSpan w:val="4"/>
          </w:tcPr>
          <w:p w14:paraId="2AA5B45A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Verilen Puan</w:t>
            </w:r>
          </w:p>
        </w:tc>
        <w:tc>
          <w:tcPr>
            <w:tcW w:w="402" w:type="pct"/>
          </w:tcPr>
          <w:p w14:paraId="32049C6A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Ortalama Not</w:t>
            </w:r>
          </w:p>
        </w:tc>
      </w:tr>
      <w:tr w:rsidR="00DE2886" w:rsidRPr="006A0D7F" w14:paraId="59754774" w14:textId="77777777" w:rsidTr="00BB63C4">
        <w:trPr>
          <w:trHeight w:val="367"/>
        </w:trPr>
        <w:tc>
          <w:tcPr>
            <w:tcW w:w="2707" w:type="pct"/>
            <w:gridSpan w:val="2"/>
            <w:vMerge w:val="restart"/>
          </w:tcPr>
          <w:p w14:paraId="02B8D896" w14:textId="77777777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 xml:space="preserve">Değerlendirme 1: İlerleme Durumunun Değerlendirilmesi </w:t>
            </w:r>
            <w:r w:rsidRPr="006A0D7F">
              <w:rPr>
                <w:rFonts w:ascii="Times New Roman" w:hAnsi="Times New Roman" w:cs="Times New Roman"/>
                <w:b/>
                <w:bCs/>
                <w:color w:val="FF0000"/>
              </w:rPr>
              <w:t>(PÇ6)</w:t>
            </w:r>
          </w:p>
          <w:p w14:paraId="085996E9" w14:textId="77777777" w:rsidR="00DE2886" w:rsidRPr="006A0D7F" w:rsidRDefault="00DE2886" w:rsidP="00DE288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İlerleme iş-zaman çizelgesine uygun mu?</w:t>
            </w:r>
            <w:r w:rsidRPr="006A0D7F">
              <w:rPr>
                <w:rFonts w:ascii="Times New Roman" w:hAnsi="Times New Roman" w:cs="Times New Roman"/>
                <w:b/>
                <w:bCs/>
                <w:noProof/>
              </w:rPr>
              <w:t xml:space="preserve"> </w:t>
            </w:r>
          </w:p>
          <w:p w14:paraId="624E6514" w14:textId="6FFF26C3" w:rsidR="00DE2886" w:rsidRPr="006A0D7F" w:rsidRDefault="00DE2886" w:rsidP="00DE288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Öğrencinin, Danışmanı ile yaptığı görüşmeler yeterli mi?</w:t>
            </w:r>
          </w:p>
        </w:tc>
        <w:tc>
          <w:tcPr>
            <w:tcW w:w="548" w:type="pct"/>
            <w:vMerge w:val="restart"/>
            <w:vAlign w:val="center"/>
          </w:tcPr>
          <w:p w14:paraId="74889B7C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10/100</w:t>
            </w:r>
          </w:p>
        </w:tc>
        <w:tc>
          <w:tcPr>
            <w:tcW w:w="433" w:type="pct"/>
            <w:vAlign w:val="center"/>
          </w:tcPr>
          <w:p w14:paraId="37C1E17A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Danışman</w:t>
            </w:r>
          </w:p>
        </w:tc>
        <w:tc>
          <w:tcPr>
            <w:tcW w:w="279" w:type="pct"/>
            <w:vAlign w:val="center"/>
          </w:tcPr>
          <w:p w14:paraId="23F3E1DC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0" w:type="pct"/>
            <w:vAlign w:val="center"/>
          </w:tcPr>
          <w:p w14:paraId="5E2C74E9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2</w:t>
            </w:r>
          </w:p>
        </w:tc>
        <w:tc>
          <w:tcPr>
            <w:tcW w:w="297" w:type="pct"/>
            <w:vAlign w:val="center"/>
          </w:tcPr>
          <w:p w14:paraId="6A8DED20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" w:type="pct"/>
            <w:vMerge w:val="restart"/>
          </w:tcPr>
          <w:p w14:paraId="61CEE6B3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E2886" w:rsidRPr="006A0D7F" w14:paraId="63772E5B" w14:textId="77777777" w:rsidTr="00BB63C4">
        <w:trPr>
          <w:trHeight w:val="367"/>
        </w:trPr>
        <w:tc>
          <w:tcPr>
            <w:tcW w:w="2707" w:type="pct"/>
            <w:gridSpan w:val="2"/>
            <w:vMerge/>
          </w:tcPr>
          <w:p w14:paraId="03431299" w14:textId="77777777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48" w:type="pct"/>
            <w:vMerge/>
            <w:vAlign w:val="center"/>
          </w:tcPr>
          <w:p w14:paraId="3F2D28CF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" w:type="pct"/>
            <w:vAlign w:val="center"/>
          </w:tcPr>
          <w:p w14:paraId="42837401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1</w:t>
            </w:r>
          </w:p>
        </w:tc>
        <w:tc>
          <w:tcPr>
            <w:tcW w:w="279" w:type="pct"/>
            <w:vAlign w:val="center"/>
          </w:tcPr>
          <w:p w14:paraId="48061CEF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0" w:type="pct"/>
            <w:vAlign w:val="center"/>
          </w:tcPr>
          <w:p w14:paraId="2D90DD1C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3</w:t>
            </w:r>
          </w:p>
        </w:tc>
        <w:tc>
          <w:tcPr>
            <w:tcW w:w="297" w:type="pct"/>
            <w:vAlign w:val="center"/>
          </w:tcPr>
          <w:p w14:paraId="297F3E4F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" w:type="pct"/>
            <w:vMerge/>
          </w:tcPr>
          <w:p w14:paraId="11862CF3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E2886" w:rsidRPr="006A0D7F" w14:paraId="5536C95D" w14:textId="77777777" w:rsidTr="00BB63C4">
        <w:trPr>
          <w:trHeight w:val="489"/>
        </w:trPr>
        <w:tc>
          <w:tcPr>
            <w:tcW w:w="2707" w:type="pct"/>
            <w:gridSpan w:val="2"/>
            <w:vMerge w:val="restart"/>
          </w:tcPr>
          <w:p w14:paraId="61865D0C" w14:textId="77777777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Değerlendirme 2: Tasarım, Özgünlük ve Gerçekleştirme</w:t>
            </w:r>
            <w:r w:rsidRPr="006A0D7F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(PÇ11)</w:t>
            </w:r>
          </w:p>
          <w:p w14:paraId="7AAC781D" w14:textId="77777777" w:rsidR="00DE2886" w:rsidRPr="006A0D7F" w:rsidRDefault="00DE2886" w:rsidP="00DE288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Öğrenci kendi projesini/deneylerini/analizlerini yapmış mı?</w:t>
            </w:r>
          </w:p>
          <w:p w14:paraId="4588D9CF" w14:textId="77777777" w:rsidR="00DE2886" w:rsidRPr="006A0D7F" w:rsidRDefault="00DE2886" w:rsidP="00DE288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Karmaşık bir mühendislik probleminin çözümü üzerine çalışılmış mı?</w:t>
            </w:r>
          </w:p>
          <w:p w14:paraId="0F5456BE" w14:textId="2E18BBFB" w:rsidR="00DE2886" w:rsidRPr="006A0D7F" w:rsidRDefault="00DE2886" w:rsidP="00DE288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Teorik ve pratik bilgiler çalışmada gözetilmiş mi?</w:t>
            </w:r>
          </w:p>
        </w:tc>
        <w:tc>
          <w:tcPr>
            <w:tcW w:w="548" w:type="pct"/>
            <w:vMerge w:val="restart"/>
            <w:vAlign w:val="center"/>
          </w:tcPr>
          <w:p w14:paraId="319067F4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10/100</w:t>
            </w:r>
          </w:p>
        </w:tc>
        <w:tc>
          <w:tcPr>
            <w:tcW w:w="433" w:type="pct"/>
            <w:vAlign w:val="center"/>
          </w:tcPr>
          <w:p w14:paraId="0BF0C693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Danışman</w:t>
            </w:r>
          </w:p>
        </w:tc>
        <w:tc>
          <w:tcPr>
            <w:tcW w:w="279" w:type="pct"/>
            <w:vAlign w:val="center"/>
          </w:tcPr>
          <w:p w14:paraId="2EFE9B18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0" w:type="pct"/>
            <w:vAlign w:val="center"/>
          </w:tcPr>
          <w:p w14:paraId="7890A934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2</w:t>
            </w:r>
          </w:p>
        </w:tc>
        <w:tc>
          <w:tcPr>
            <w:tcW w:w="297" w:type="pct"/>
            <w:vAlign w:val="center"/>
          </w:tcPr>
          <w:p w14:paraId="60B826A6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" w:type="pct"/>
            <w:vMerge w:val="restart"/>
          </w:tcPr>
          <w:p w14:paraId="13AFAAC3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E2886" w:rsidRPr="006A0D7F" w14:paraId="6CABCA61" w14:textId="77777777" w:rsidTr="00BB63C4">
        <w:trPr>
          <w:trHeight w:val="489"/>
        </w:trPr>
        <w:tc>
          <w:tcPr>
            <w:tcW w:w="2707" w:type="pct"/>
            <w:gridSpan w:val="2"/>
            <w:vMerge/>
          </w:tcPr>
          <w:p w14:paraId="31D7DC6A" w14:textId="77777777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48" w:type="pct"/>
            <w:vMerge/>
            <w:vAlign w:val="center"/>
          </w:tcPr>
          <w:p w14:paraId="412F8A00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" w:type="pct"/>
            <w:vAlign w:val="center"/>
          </w:tcPr>
          <w:p w14:paraId="57CE0461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1</w:t>
            </w:r>
          </w:p>
        </w:tc>
        <w:tc>
          <w:tcPr>
            <w:tcW w:w="279" w:type="pct"/>
            <w:vAlign w:val="center"/>
          </w:tcPr>
          <w:p w14:paraId="158AEA09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0" w:type="pct"/>
            <w:vAlign w:val="center"/>
          </w:tcPr>
          <w:p w14:paraId="0D412B39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3</w:t>
            </w:r>
          </w:p>
        </w:tc>
        <w:tc>
          <w:tcPr>
            <w:tcW w:w="297" w:type="pct"/>
            <w:vAlign w:val="center"/>
          </w:tcPr>
          <w:p w14:paraId="1823D5EB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" w:type="pct"/>
            <w:vMerge/>
          </w:tcPr>
          <w:p w14:paraId="31D2524B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E2886" w:rsidRPr="006A0D7F" w14:paraId="0C84C508" w14:textId="77777777" w:rsidTr="00BB63C4">
        <w:trPr>
          <w:trHeight w:val="1583"/>
        </w:trPr>
        <w:tc>
          <w:tcPr>
            <w:tcW w:w="2707" w:type="pct"/>
            <w:gridSpan w:val="2"/>
            <w:vMerge w:val="restart"/>
          </w:tcPr>
          <w:p w14:paraId="72C32322" w14:textId="59635714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 xml:space="preserve">Değerlendirme 3: Tez Metni </w:t>
            </w:r>
            <w:r w:rsidRPr="006A0D7F">
              <w:rPr>
                <w:rFonts w:ascii="Times New Roman" w:hAnsi="Times New Roman" w:cs="Times New Roman"/>
                <w:b/>
                <w:bCs/>
                <w:color w:val="FF0000"/>
              </w:rPr>
              <w:t>(PÇ1, PÇ2, PÇ4, PÇ5, PÇ9)</w:t>
            </w:r>
          </w:p>
          <w:p w14:paraId="4327C54A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Cs/>
              </w:rPr>
              <w:t>Bitirme/Tasarım Ödevi, İnşaat Mühendisliği Bölüm web Sayfasında yer alan yazım kılavuzuna uygun yazılmış mı?</w:t>
            </w:r>
          </w:p>
          <w:p w14:paraId="67C87E20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Özet Bitirme/Tasarım Ödevini yeterli şekilde açıklıyor mu?</w:t>
            </w:r>
          </w:p>
          <w:p w14:paraId="119B6E17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Literatür çalışması yeterli mi?</w:t>
            </w:r>
          </w:p>
          <w:p w14:paraId="12DB2161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Amaç, hedef ve sonuç ilişkisi uygun şekilde ifade edilmiş mi?</w:t>
            </w:r>
          </w:p>
          <w:p w14:paraId="7B9C427A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Tablo ve Şekiller yazım kılavuzuna ve içeriğine uygun şekilde sunulmuş mu?</w:t>
            </w:r>
          </w:p>
          <w:p w14:paraId="34AF4406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Şekil/grafikler açık ve net olarak verilmiş mi?</w:t>
            </w:r>
          </w:p>
          <w:p w14:paraId="42D15DD7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Akıcı ve anlaşılır bir yazım dili kullanılmış mı?</w:t>
            </w:r>
          </w:p>
          <w:p w14:paraId="7509DBC4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Çalışmada sunulan kaynaklar güncel ve yeterli mi?</w:t>
            </w:r>
          </w:p>
          <w:p w14:paraId="1640E62B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Kaynaklar yazım kılavuzuna uygun mu?</w:t>
            </w:r>
          </w:p>
          <w:p w14:paraId="52CAABC1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Disiplinler arası çalışma yapılmış mı?</w:t>
            </w:r>
          </w:p>
          <w:p w14:paraId="442BE46E" w14:textId="77777777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Grup çalışması yapılmış mı?</w:t>
            </w:r>
          </w:p>
          <w:p w14:paraId="3B7282C7" w14:textId="620E5A7E" w:rsidR="00DE2886" w:rsidRPr="006A0D7F" w:rsidRDefault="00DE2886" w:rsidP="00DE288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</w:rPr>
              <w:t>Bitirme/ Tasarım Ödevi kapsamında öğrenci talimat alma, uygulama becerisi kazanmış mı?</w:t>
            </w:r>
          </w:p>
        </w:tc>
        <w:tc>
          <w:tcPr>
            <w:tcW w:w="548" w:type="pct"/>
            <w:vMerge w:val="restart"/>
            <w:vAlign w:val="center"/>
          </w:tcPr>
          <w:p w14:paraId="330FDA25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60/100</w:t>
            </w:r>
          </w:p>
        </w:tc>
        <w:tc>
          <w:tcPr>
            <w:tcW w:w="433" w:type="pct"/>
            <w:vAlign w:val="center"/>
          </w:tcPr>
          <w:p w14:paraId="02308CB8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Danışman</w:t>
            </w:r>
          </w:p>
        </w:tc>
        <w:tc>
          <w:tcPr>
            <w:tcW w:w="279" w:type="pct"/>
            <w:vAlign w:val="center"/>
          </w:tcPr>
          <w:p w14:paraId="1B932911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0" w:type="pct"/>
            <w:vAlign w:val="center"/>
          </w:tcPr>
          <w:p w14:paraId="779B29D2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2</w:t>
            </w:r>
          </w:p>
        </w:tc>
        <w:tc>
          <w:tcPr>
            <w:tcW w:w="297" w:type="pct"/>
            <w:vAlign w:val="center"/>
          </w:tcPr>
          <w:p w14:paraId="16A05A6C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" w:type="pct"/>
            <w:vMerge w:val="restart"/>
          </w:tcPr>
          <w:p w14:paraId="20B9A1E6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E2886" w:rsidRPr="006A0D7F" w14:paraId="75E90D82" w14:textId="77777777" w:rsidTr="00BB63C4">
        <w:trPr>
          <w:trHeight w:val="1582"/>
        </w:trPr>
        <w:tc>
          <w:tcPr>
            <w:tcW w:w="2707" w:type="pct"/>
            <w:gridSpan w:val="2"/>
            <w:vMerge/>
            <w:tcBorders>
              <w:bottom w:val="single" w:sz="4" w:space="0" w:color="auto"/>
            </w:tcBorders>
          </w:tcPr>
          <w:p w14:paraId="5C877A87" w14:textId="77777777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48" w:type="pct"/>
            <w:vMerge/>
            <w:tcBorders>
              <w:bottom w:val="single" w:sz="4" w:space="0" w:color="auto"/>
            </w:tcBorders>
            <w:vAlign w:val="center"/>
          </w:tcPr>
          <w:p w14:paraId="547476D7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" w:type="pct"/>
            <w:vAlign w:val="center"/>
          </w:tcPr>
          <w:p w14:paraId="1300023B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1</w:t>
            </w:r>
          </w:p>
        </w:tc>
        <w:tc>
          <w:tcPr>
            <w:tcW w:w="279" w:type="pct"/>
            <w:vAlign w:val="center"/>
          </w:tcPr>
          <w:p w14:paraId="02624909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0" w:type="pct"/>
            <w:vAlign w:val="center"/>
          </w:tcPr>
          <w:p w14:paraId="0F988935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3</w:t>
            </w:r>
          </w:p>
        </w:tc>
        <w:tc>
          <w:tcPr>
            <w:tcW w:w="297" w:type="pct"/>
            <w:vAlign w:val="center"/>
          </w:tcPr>
          <w:p w14:paraId="69D46CCD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" w:type="pct"/>
            <w:vMerge/>
          </w:tcPr>
          <w:p w14:paraId="155EEE4F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E2886" w:rsidRPr="006A0D7F" w14:paraId="64816B54" w14:textId="77777777" w:rsidTr="00BB63C4">
        <w:trPr>
          <w:trHeight w:val="489"/>
        </w:trPr>
        <w:tc>
          <w:tcPr>
            <w:tcW w:w="2707" w:type="pct"/>
            <w:gridSpan w:val="2"/>
            <w:vMerge w:val="restart"/>
          </w:tcPr>
          <w:p w14:paraId="03ED22F3" w14:textId="77777777" w:rsidR="00DE2886" w:rsidRPr="006A0D7F" w:rsidRDefault="00DE2886" w:rsidP="00DE2886">
            <w:pPr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 xml:space="preserve">Değerlendirme 4: Sunum ve Sözlü Sınav </w:t>
            </w:r>
            <w:r w:rsidRPr="006A0D7F">
              <w:rPr>
                <w:rFonts w:ascii="Times New Roman" w:hAnsi="Times New Roman" w:cs="Times New Roman"/>
                <w:b/>
                <w:bCs/>
                <w:color w:val="FF0000"/>
              </w:rPr>
              <w:t>(PÇ7)</w:t>
            </w:r>
          </w:p>
          <w:p w14:paraId="3B628252" w14:textId="77777777" w:rsidR="00DE2886" w:rsidRPr="006A0D7F" w:rsidRDefault="00DE2886" w:rsidP="00DE288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Sunum PowerPoint veya başka uygulamalar ile hazırlanmış mı?</w:t>
            </w:r>
          </w:p>
          <w:p w14:paraId="4D2E468D" w14:textId="77777777" w:rsidR="00DE2886" w:rsidRPr="006A0D7F" w:rsidRDefault="00DE2886" w:rsidP="00DE288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Sunum tez içeriğine uygun şekilde hazırlanmış mı?</w:t>
            </w:r>
          </w:p>
          <w:p w14:paraId="12954E1F" w14:textId="035562FF" w:rsidR="00DE2886" w:rsidRPr="006A0D7F" w:rsidRDefault="00DE2886" w:rsidP="00DE288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Sunuma hakimiyeti ve süre kullanımı uygun mu?</w:t>
            </w:r>
          </w:p>
        </w:tc>
        <w:tc>
          <w:tcPr>
            <w:tcW w:w="548" w:type="pct"/>
            <w:vMerge w:val="restart"/>
            <w:vAlign w:val="center"/>
          </w:tcPr>
          <w:p w14:paraId="04E2B004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</w:rPr>
              <w:t>20/100</w:t>
            </w:r>
          </w:p>
        </w:tc>
        <w:tc>
          <w:tcPr>
            <w:tcW w:w="433" w:type="pct"/>
            <w:tcBorders>
              <w:bottom w:val="single" w:sz="4" w:space="0" w:color="auto"/>
            </w:tcBorders>
            <w:vAlign w:val="center"/>
          </w:tcPr>
          <w:p w14:paraId="07873823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Danışman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14:paraId="69815068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0" w:type="pct"/>
            <w:tcBorders>
              <w:bottom w:val="single" w:sz="4" w:space="0" w:color="auto"/>
            </w:tcBorders>
            <w:vAlign w:val="center"/>
          </w:tcPr>
          <w:p w14:paraId="20F6A0BE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2</w:t>
            </w:r>
          </w:p>
        </w:tc>
        <w:tc>
          <w:tcPr>
            <w:tcW w:w="297" w:type="pct"/>
            <w:tcBorders>
              <w:bottom w:val="single" w:sz="4" w:space="0" w:color="auto"/>
            </w:tcBorders>
            <w:vAlign w:val="center"/>
          </w:tcPr>
          <w:p w14:paraId="30814F46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" w:type="pct"/>
            <w:vMerge w:val="restart"/>
          </w:tcPr>
          <w:p w14:paraId="6BCAF762" w14:textId="77777777" w:rsidR="00DE2886" w:rsidRPr="006A0D7F" w:rsidRDefault="00DE2886" w:rsidP="00DE288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6DC8" w:rsidRPr="006A0D7F" w14:paraId="29D46269" w14:textId="77777777" w:rsidTr="00BB63C4">
        <w:trPr>
          <w:trHeight w:val="489"/>
        </w:trPr>
        <w:tc>
          <w:tcPr>
            <w:tcW w:w="2707" w:type="pct"/>
            <w:gridSpan w:val="2"/>
            <w:vMerge/>
            <w:tcBorders>
              <w:bottom w:val="single" w:sz="4" w:space="0" w:color="auto"/>
            </w:tcBorders>
          </w:tcPr>
          <w:p w14:paraId="53FF51C0" w14:textId="77777777" w:rsidR="00F56DC8" w:rsidRPr="006A0D7F" w:rsidRDefault="00F56DC8" w:rsidP="001120B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48" w:type="pct"/>
            <w:vMerge/>
            <w:tcBorders>
              <w:bottom w:val="single" w:sz="4" w:space="0" w:color="auto"/>
            </w:tcBorders>
            <w:vAlign w:val="center"/>
          </w:tcPr>
          <w:p w14:paraId="04F02399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" w:type="pct"/>
            <w:tcBorders>
              <w:bottom w:val="single" w:sz="4" w:space="0" w:color="auto"/>
            </w:tcBorders>
            <w:vAlign w:val="center"/>
          </w:tcPr>
          <w:p w14:paraId="0B9246D4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1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14:paraId="05B3E6DF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0" w:type="pct"/>
            <w:tcBorders>
              <w:bottom w:val="single" w:sz="4" w:space="0" w:color="auto"/>
            </w:tcBorders>
            <w:vAlign w:val="center"/>
          </w:tcPr>
          <w:p w14:paraId="61ACA0CC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Jüri-3</w:t>
            </w:r>
          </w:p>
        </w:tc>
        <w:tc>
          <w:tcPr>
            <w:tcW w:w="297" w:type="pct"/>
            <w:tcBorders>
              <w:bottom w:val="single" w:sz="4" w:space="0" w:color="auto"/>
            </w:tcBorders>
            <w:vAlign w:val="center"/>
          </w:tcPr>
          <w:p w14:paraId="36A19D42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" w:type="pct"/>
            <w:vMerge/>
            <w:tcBorders>
              <w:bottom w:val="single" w:sz="4" w:space="0" w:color="auto"/>
            </w:tcBorders>
          </w:tcPr>
          <w:p w14:paraId="711ABD12" w14:textId="77777777" w:rsidR="00F56DC8" w:rsidRPr="006A0D7F" w:rsidRDefault="00F56DC8" w:rsidP="001120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0E81" w:rsidRPr="006A0D7F" w14:paraId="2C4786BB" w14:textId="77777777" w:rsidTr="00BB63C4">
        <w:trPr>
          <w:trHeight w:val="508"/>
        </w:trPr>
        <w:tc>
          <w:tcPr>
            <w:tcW w:w="270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D02E2F" w14:textId="77777777" w:rsidR="00820E81" w:rsidRPr="006A0D7F" w:rsidRDefault="00820E81" w:rsidP="001120B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2293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21585C" w14:textId="7C404938" w:rsidR="00820E81" w:rsidRPr="006A0D7F" w:rsidRDefault="00820E81" w:rsidP="00820E81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6A0D7F">
              <w:rPr>
                <w:rFonts w:ascii="Times New Roman" w:hAnsi="Times New Roman" w:cs="Times New Roman"/>
                <w:b/>
                <w:bCs/>
              </w:rPr>
              <w:t>Toplam Değerlendirme Notu=…………………</w:t>
            </w:r>
          </w:p>
        </w:tc>
      </w:tr>
    </w:tbl>
    <w:p w14:paraId="77F4E7AA" w14:textId="34886405" w:rsidR="00F56DC8" w:rsidRPr="006A0D7F" w:rsidRDefault="00F56DC8" w:rsidP="00D74AC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C6F6BDF" w14:textId="77777777" w:rsidR="00D74AC9" w:rsidRPr="006A0D7F" w:rsidRDefault="00D74AC9" w:rsidP="00D74AC9">
      <w:pPr>
        <w:spacing w:after="0" w:line="240" w:lineRule="auto"/>
        <w:ind w:firstLine="708"/>
        <w:rPr>
          <w:rFonts w:ascii="Times New Roman" w:hAnsi="Times New Roman" w:cs="Times New Roman"/>
          <w:b/>
          <w:bCs/>
          <w:color w:val="AEAAAA" w:themeColor="background2" w:themeShade="BF"/>
        </w:rPr>
      </w:pP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>Danışman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  <w:t>Jüri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proofErr w:type="spellStart"/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>Jüri</w:t>
      </w:r>
      <w:proofErr w:type="spellEnd"/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proofErr w:type="spellStart"/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>Jüri</w:t>
      </w:r>
      <w:proofErr w:type="spellEnd"/>
    </w:p>
    <w:p w14:paraId="272F6546" w14:textId="1FF8E675" w:rsidR="00CF7F0F" w:rsidRPr="006A0D7F" w:rsidRDefault="00D74AC9" w:rsidP="00D74AC9">
      <w:pPr>
        <w:spacing w:after="0" w:line="240" w:lineRule="auto"/>
        <w:rPr>
          <w:rFonts w:ascii="Times New Roman" w:hAnsi="Times New Roman" w:cs="Times New Roman"/>
          <w:b/>
          <w:bCs/>
          <w:color w:val="AEAAAA" w:themeColor="background2" w:themeShade="BF"/>
        </w:rPr>
      </w:pP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 xml:space="preserve">             </w:t>
      </w:r>
      <w:r w:rsidR="005E43D4">
        <w:rPr>
          <w:rFonts w:ascii="Times New Roman" w:hAnsi="Times New Roman" w:cs="Times New Roman"/>
          <w:b/>
          <w:bCs/>
          <w:color w:val="AEAAAA" w:themeColor="background2" w:themeShade="BF"/>
        </w:rPr>
        <w:t>A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>dı Soyadı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  <w:t xml:space="preserve">         Adı Soyadı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  <w:t xml:space="preserve">       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>Adı Soyadı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</w:r>
      <w:r w:rsidR="006A0D7F">
        <w:rPr>
          <w:rFonts w:ascii="Times New Roman" w:hAnsi="Times New Roman" w:cs="Times New Roman"/>
          <w:b/>
          <w:bCs/>
          <w:color w:val="AEAAAA" w:themeColor="background2" w:themeShade="BF"/>
        </w:rPr>
        <w:tab/>
        <w:t xml:space="preserve">       </w:t>
      </w:r>
      <w:r w:rsidRPr="006A0D7F">
        <w:rPr>
          <w:rFonts w:ascii="Times New Roman" w:hAnsi="Times New Roman" w:cs="Times New Roman"/>
          <w:b/>
          <w:bCs/>
          <w:color w:val="AEAAAA" w:themeColor="background2" w:themeShade="BF"/>
        </w:rPr>
        <w:t>Adı Soyadı</w:t>
      </w:r>
    </w:p>
    <w:sectPr w:rsidR="00CF7F0F" w:rsidRPr="006A0D7F" w:rsidSect="00F56DC8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DE191" w14:textId="77777777" w:rsidR="00B67670" w:rsidRDefault="00B67670" w:rsidP="001A62DE">
      <w:pPr>
        <w:spacing w:after="0" w:line="240" w:lineRule="auto"/>
      </w:pPr>
      <w:r>
        <w:separator/>
      </w:r>
    </w:p>
  </w:endnote>
  <w:endnote w:type="continuationSeparator" w:id="0">
    <w:p w14:paraId="30AD3E9C" w14:textId="77777777" w:rsidR="00B67670" w:rsidRDefault="00B67670" w:rsidP="001A62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6F5C3" w14:textId="77777777" w:rsidR="00B67670" w:rsidRDefault="00B67670" w:rsidP="001A62DE">
      <w:pPr>
        <w:spacing w:after="0" w:line="240" w:lineRule="auto"/>
      </w:pPr>
      <w:r>
        <w:separator/>
      </w:r>
    </w:p>
  </w:footnote>
  <w:footnote w:type="continuationSeparator" w:id="0">
    <w:p w14:paraId="19D91CE3" w14:textId="77777777" w:rsidR="00B67670" w:rsidRDefault="00B67670" w:rsidP="001A62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F20C1"/>
    <w:multiLevelType w:val="hybridMultilevel"/>
    <w:tmpl w:val="FCAE36E2"/>
    <w:lvl w:ilvl="0" w:tplc="CB643B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A0A44"/>
    <w:multiLevelType w:val="hybridMultilevel"/>
    <w:tmpl w:val="A1C210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2F484C"/>
    <w:multiLevelType w:val="hybridMultilevel"/>
    <w:tmpl w:val="3BA0F268"/>
    <w:lvl w:ilvl="0" w:tplc="0D9C99F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A15D0D"/>
    <w:multiLevelType w:val="hybridMultilevel"/>
    <w:tmpl w:val="93523D0E"/>
    <w:lvl w:ilvl="0" w:tplc="D6AACC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Tc2MTA3NjI2MjdX0lEKTi0uzszPAykwrAUAVJRECCwAAAA="/>
  </w:docVars>
  <w:rsids>
    <w:rsidRoot w:val="005A327F"/>
    <w:rsid w:val="0002332B"/>
    <w:rsid w:val="000C1FF6"/>
    <w:rsid w:val="000C6B1F"/>
    <w:rsid w:val="000D3300"/>
    <w:rsid w:val="000F2B37"/>
    <w:rsid w:val="00141FAF"/>
    <w:rsid w:val="00175368"/>
    <w:rsid w:val="001A62DE"/>
    <w:rsid w:val="001A6CB9"/>
    <w:rsid w:val="001D02AF"/>
    <w:rsid w:val="002B792A"/>
    <w:rsid w:val="002C6435"/>
    <w:rsid w:val="00316C49"/>
    <w:rsid w:val="00320300"/>
    <w:rsid w:val="00335261"/>
    <w:rsid w:val="003808BC"/>
    <w:rsid w:val="003A064C"/>
    <w:rsid w:val="003B6020"/>
    <w:rsid w:val="004415E5"/>
    <w:rsid w:val="004A0A2D"/>
    <w:rsid w:val="00522A5D"/>
    <w:rsid w:val="00546B64"/>
    <w:rsid w:val="005513F2"/>
    <w:rsid w:val="00561313"/>
    <w:rsid w:val="00561A2E"/>
    <w:rsid w:val="005A327F"/>
    <w:rsid w:val="005E43D4"/>
    <w:rsid w:val="00605257"/>
    <w:rsid w:val="00613568"/>
    <w:rsid w:val="00630554"/>
    <w:rsid w:val="006A0D7F"/>
    <w:rsid w:val="007433CD"/>
    <w:rsid w:val="00820E81"/>
    <w:rsid w:val="008521B4"/>
    <w:rsid w:val="0086184D"/>
    <w:rsid w:val="00886638"/>
    <w:rsid w:val="008B23CC"/>
    <w:rsid w:val="008C3339"/>
    <w:rsid w:val="00914B39"/>
    <w:rsid w:val="00941D10"/>
    <w:rsid w:val="00945789"/>
    <w:rsid w:val="009837F3"/>
    <w:rsid w:val="009D29C9"/>
    <w:rsid w:val="009E0025"/>
    <w:rsid w:val="00A20EAC"/>
    <w:rsid w:val="00A45CD0"/>
    <w:rsid w:val="00B04F78"/>
    <w:rsid w:val="00B30864"/>
    <w:rsid w:val="00B67670"/>
    <w:rsid w:val="00B86DA4"/>
    <w:rsid w:val="00BB5D2D"/>
    <w:rsid w:val="00BB63C4"/>
    <w:rsid w:val="00BC27E8"/>
    <w:rsid w:val="00BC419D"/>
    <w:rsid w:val="00C867D2"/>
    <w:rsid w:val="00CC5059"/>
    <w:rsid w:val="00CE7D40"/>
    <w:rsid w:val="00CF7F0F"/>
    <w:rsid w:val="00D02C9D"/>
    <w:rsid w:val="00D32F4E"/>
    <w:rsid w:val="00D6303C"/>
    <w:rsid w:val="00D74AC9"/>
    <w:rsid w:val="00D922BF"/>
    <w:rsid w:val="00DA53A8"/>
    <w:rsid w:val="00DD2F91"/>
    <w:rsid w:val="00DE2886"/>
    <w:rsid w:val="00E147A8"/>
    <w:rsid w:val="00E24E0B"/>
    <w:rsid w:val="00E52BCE"/>
    <w:rsid w:val="00E717E7"/>
    <w:rsid w:val="00E74BB6"/>
    <w:rsid w:val="00EE4099"/>
    <w:rsid w:val="00EF0DF4"/>
    <w:rsid w:val="00F34AEC"/>
    <w:rsid w:val="00F44780"/>
    <w:rsid w:val="00F56DC8"/>
    <w:rsid w:val="00FA0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D78B4E"/>
  <w15:docId w15:val="{FAD3258C-00E6-4AC0-AA53-551012637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5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5C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62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2DE"/>
  </w:style>
  <w:style w:type="paragraph" w:styleId="Footer">
    <w:name w:val="footer"/>
    <w:basedOn w:val="Normal"/>
    <w:link w:val="FooterChar"/>
    <w:uiPriority w:val="99"/>
    <w:unhideWhenUsed/>
    <w:rsid w:val="001A62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2DE"/>
  </w:style>
  <w:style w:type="character" w:customStyle="1" w:styleId="fontstyle01">
    <w:name w:val="fontstyle01"/>
    <w:basedOn w:val="DefaultParagraphFont"/>
    <w:rsid w:val="00BC419D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CF7F0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CF7F0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F7F0F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F7F0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A0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D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</dc:creator>
  <cp:lastModifiedBy>Asus</cp:lastModifiedBy>
  <cp:revision>16</cp:revision>
  <cp:lastPrinted>2025-06-04T06:23:00Z</cp:lastPrinted>
  <dcterms:created xsi:type="dcterms:W3CDTF">2025-06-02T10:47:00Z</dcterms:created>
  <dcterms:modified xsi:type="dcterms:W3CDTF">2025-06-04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263b4fa11f4efadc710eab3d81cbe9f47ee115303b98b78fedac30132b0ade</vt:lpwstr>
  </property>
</Properties>
</file>